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rdan Smith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otivated and detail-oriented recent graduate with strong organizational skills and a passion for operational efficiency. Eager to contribute to team success by assisting in daily operations and supporting project manage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Operations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Aug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Corp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organization of inventory, reducing discrepancies by 1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the operations team in scheduling and logistics, improving delivery times by 1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ustomer Service Representativ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Retai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Handled customer inquiries and resolved issues, achieving a customer satisfaction score of 9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rained new staff on operating procedures and customer service standard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Arts: Business Administratio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rdan.smith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Ent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icrosoft Off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nventory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rdan Smith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rdan.smith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